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1C6DBA" w14:textId="2E61FFBA" w:rsidR="00E23640" w:rsidRPr="00E23640" w:rsidRDefault="00E23640" w:rsidP="00E23640">
      <w:pPr>
        <w:rPr>
          <w:sz w:val="24"/>
          <w:szCs w:val="24"/>
        </w:rPr>
      </w:pPr>
      <w:r>
        <w:rPr>
          <w:sz w:val="24"/>
          <w:szCs w:val="24"/>
        </w:rPr>
        <w:t>Roberto Salazar c00416436</w:t>
      </w:r>
    </w:p>
    <w:p w14:paraId="0B12AEA7" w14:textId="6BA09FB9" w:rsidR="00703806" w:rsidRDefault="00703806" w:rsidP="00703806">
      <w:pPr>
        <w:jc w:val="center"/>
        <w:rPr>
          <w:b/>
          <w:bCs/>
          <w:sz w:val="24"/>
          <w:szCs w:val="24"/>
        </w:rPr>
      </w:pPr>
      <w:r w:rsidRPr="00703806">
        <w:rPr>
          <w:b/>
          <w:bCs/>
          <w:sz w:val="24"/>
          <w:szCs w:val="24"/>
        </w:rPr>
        <w:t xml:space="preserve">CMPS 327 Game Design </w:t>
      </w:r>
    </w:p>
    <w:p w14:paraId="2BC4DA5F" w14:textId="77777777" w:rsidR="000F5421" w:rsidRDefault="00703806" w:rsidP="00703806">
      <w:pPr>
        <w:rPr>
          <w:i/>
          <w:iCs/>
        </w:rPr>
      </w:pPr>
      <w:r w:rsidRPr="00AE0C43">
        <w:rPr>
          <w:i/>
          <w:iCs/>
        </w:rPr>
        <w:t>Intro</w:t>
      </w:r>
    </w:p>
    <w:p w14:paraId="331EB257" w14:textId="36076D57" w:rsidR="00703806" w:rsidRPr="00AE0C43" w:rsidRDefault="000F5421" w:rsidP="00703806">
      <w:r>
        <w:rPr>
          <w:i/>
          <w:iCs/>
        </w:rPr>
        <w:t xml:space="preserve">Elvis </w:t>
      </w:r>
      <w:r w:rsidR="0098185A">
        <w:rPr>
          <w:i/>
          <w:iCs/>
        </w:rPr>
        <w:t>did</w:t>
      </w:r>
      <w:r>
        <w:rPr>
          <w:i/>
          <w:iCs/>
        </w:rPr>
        <w:t xml:space="preserve"> not </w:t>
      </w:r>
      <w:r w:rsidR="0098185A">
        <w:rPr>
          <w:i/>
          <w:iCs/>
        </w:rPr>
        <w:t>die</w:t>
      </w:r>
      <w:r w:rsidR="00E3051E">
        <w:rPr>
          <w:i/>
          <w:iCs/>
        </w:rPr>
        <w:t>;</w:t>
      </w:r>
      <w:r>
        <w:rPr>
          <w:i/>
          <w:iCs/>
        </w:rPr>
        <w:t xml:space="preserve"> HE was abducted! After w</w:t>
      </w:r>
      <w:r w:rsidR="00E3051E">
        <w:rPr>
          <w:i/>
          <w:iCs/>
        </w:rPr>
        <w:t>aking</w:t>
      </w:r>
      <w:r>
        <w:rPr>
          <w:i/>
          <w:iCs/>
        </w:rPr>
        <w:t xml:space="preserve"> up from </w:t>
      </w:r>
      <w:r w:rsidRPr="000F5421">
        <w:rPr>
          <w:i/>
          <w:iCs/>
        </w:rPr>
        <w:t>cryogenesis</w:t>
      </w:r>
      <w:r w:rsidR="00E3051E">
        <w:rPr>
          <w:i/>
          <w:iCs/>
        </w:rPr>
        <w:t>,</w:t>
      </w:r>
      <w:r>
        <w:rPr>
          <w:i/>
          <w:iCs/>
        </w:rPr>
        <w:t xml:space="preserve"> Elvis escaped from his alien captors. He has to run </w:t>
      </w:r>
      <w:r w:rsidRPr="000F5421">
        <w:rPr>
          <w:i/>
          <w:iCs/>
        </w:rPr>
        <w:t>through</w:t>
      </w:r>
      <w:r>
        <w:rPr>
          <w:i/>
          <w:iCs/>
        </w:rPr>
        <w:t xml:space="preserve"> a </w:t>
      </w:r>
      <w:r w:rsidR="00DF2217">
        <w:rPr>
          <w:i/>
          <w:iCs/>
        </w:rPr>
        <w:t>r</w:t>
      </w:r>
      <w:r w:rsidR="00DF2217" w:rsidRPr="00DF2217">
        <w:rPr>
          <w:i/>
          <w:iCs/>
        </w:rPr>
        <w:t>elentless desert</w:t>
      </w:r>
      <w:r w:rsidR="00E3051E">
        <w:rPr>
          <w:i/>
          <w:iCs/>
        </w:rPr>
        <w:t>,</w:t>
      </w:r>
      <w:r w:rsidR="00DF2217" w:rsidRPr="00DF2217">
        <w:rPr>
          <w:i/>
          <w:iCs/>
        </w:rPr>
        <w:t xml:space="preserve"> avoiding a series of obstacles</w:t>
      </w:r>
      <w:r w:rsidR="00E3051E">
        <w:rPr>
          <w:i/>
          <w:iCs/>
        </w:rPr>
        <w:t>,</w:t>
      </w:r>
      <w:r w:rsidR="00DF2217" w:rsidRPr="00DF2217">
        <w:rPr>
          <w:i/>
          <w:iCs/>
        </w:rPr>
        <w:t xml:space="preserve"> and take every opportunity to take advantage of their captors. Elvis embarks on this race to Las Vegas that seems like there is no end.</w:t>
      </w:r>
      <w:r w:rsidR="00DF2217">
        <w:t xml:space="preserve"> </w:t>
      </w:r>
      <w:r w:rsidR="00DF2217" w:rsidRPr="00DF2217">
        <w:t>Will you help the king to go back to glory?</w:t>
      </w:r>
      <w:r w:rsidR="00703806" w:rsidRPr="00AE0C43">
        <w:t xml:space="preserve"> </w:t>
      </w:r>
    </w:p>
    <w:p w14:paraId="6AA98695" w14:textId="23FBA0B3" w:rsidR="00EB353D" w:rsidRPr="00AE0C43" w:rsidRDefault="00703806" w:rsidP="00703806">
      <w:r w:rsidRPr="00AE0C43">
        <w:rPr>
          <w:i/>
          <w:iCs/>
        </w:rPr>
        <w:t>Experience</w:t>
      </w:r>
      <w:r w:rsidR="00EB353D" w:rsidRPr="00AE0C43">
        <w:rPr>
          <w:i/>
          <w:iCs/>
        </w:rPr>
        <w:br/>
      </w:r>
      <w:r w:rsidR="00DF2217">
        <w:t>I</w:t>
      </w:r>
      <w:r w:rsidR="0098185A">
        <w:t xml:space="preserve"> am</w:t>
      </w:r>
      <w:r w:rsidR="00DF2217">
        <w:t xml:space="preserve"> try</w:t>
      </w:r>
      <w:r w:rsidR="0098185A">
        <w:t>ing</w:t>
      </w:r>
      <w:r w:rsidR="00DF2217">
        <w:t xml:space="preserve"> to create a simple game that will keep people entertained and playing for hours.</w:t>
      </w:r>
    </w:p>
    <w:p w14:paraId="00936154" w14:textId="41328517" w:rsidR="00F33790" w:rsidRPr="00AE0C43" w:rsidRDefault="00EB353D" w:rsidP="00703806">
      <w:r w:rsidRPr="00AE0C43">
        <w:rPr>
          <w:i/>
          <w:iCs/>
        </w:rPr>
        <w:t>Theme</w:t>
      </w:r>
      <w:r w:rsidRPr="00AE0C43">
        <w:rPr>
          <w:i/>
          <w:iCs/>
        </w:rPr>
        <w:br/>
      </w:r>
      <w:r w:rsidR="00E3051E">
        <w:t>T</w:t>
      </w:r>
      <w:r w:rsidR="0098185A">
        <w:t xml:space="preserve">he main theme is run. </w:t>
      </w:r>
      <w:r w:rsidR="00E3051E">
        <w:t>He is c</w:t>
      </w:r>
      <w:r w:rsidR="0098185A">
        <w:t>onstantly running, jumping, and avoiding obstacles to avoid being captured.</w:t>
      </w:r>
    </w:p>
    <w:p w14:paraId="7D944AE4" w14:textId="65F5D58A" w:rsidR="00EB353D" w:rsidRPr="00AD4CF2" w:rsidRDefault="00F33790" w:rsidP="00703806">
      <w:r w:rsidRPr="00AE0C43">
        <w:rPr>
          <w:i/>
          <w:iCs/>
        </w:rPr>
        <w:t>Story</w:t>
      </w:r>
      <w:r w:rsidRPr="00AE0C43">
        <w:rPr>
          <w:i/>
          <w:iCs/>
        </w:rPr>
        <w:br/>
      </w:r>
      <w:r w:rsidR="008D70DB">
        <w:t xml:space="preserve">There is no deep story perse. The game is based </w:t>
      </w:r>
      <w:r w:rsidR="00E3051E">
        <w:t>o</w:t>
      </w:r>
      <w:r w:rsidR="008D70DB">
        <w:t xml:space="preserve">n </w:t>
      </w:r>
      <w:r w:rsidR="00E3051E">
        <w:t xml:space="preserve">the </w:t>
      </w:r>
      <w:r w:rsidR="008D70DB">
        <w:t>conspiratorial theory that Evils did not die</w:t>
      </w:r>
      <w:r w:rsidR="00E3051E">
        <w:t>.</w:t>
      </w:r>
      <w:r w:rsidR="008D70DB">
        <w:t xml:space="preserve"> Instead</w:t>
      </w:r>
      <w:r w:rsidR="00E3051E">
        <w:t>,</w:t>
      </w:r>
      <w:r w:rsidR="008D70DB">
        <w:t xml:space="preserve"> something else happen</w:t>
      </w:r>
      <w:r w:rsidR="00E3051E">
        <w:t xml:space="preserve">ed, </w:t>
      </w:r>
      <w:r w:rsidR="008D70DB">
        <w:t>He was abducted by aliens. So basically</w:t>
      </w:r>
      <w:r w:rsidR="00E3051E">
        <w:t>,</w:t>
      </w:r>
      <w:r w:rsidR="008D70DB">
        <w:t xml:space="preserve"> he somehow </w:t>
      </w:r>
      <w:r w:rsidR="00E3051E">
        <w:t>e</w:t>
      </w:r>
      <w:r w:rsidR="008D70DB">
        <w:t xml:space="preserve">scaped and now is running for his life, but everybody knows there is no </w:t>
      </w:r>
      <w:r w:rsidR="005D305B">
        <w:t>escape</w:t>
      </w:r>
      <w:r w:rsidR="008D70DB">
        <w:t xml:space="preserve"> from aliens</w:t>
      </w:r>
      <w:r w:rsidR="005D305B">
        <w:t>!</w:t>
      </w:r>
    </w:p>
    <w:p w14:paraId="174A9A4E" w14:textId="685062E2" w:rsidR="00CB79AB" w:rsidRPr="00AD4CF2" w:rsidRDefault="00AE0C43" w:rsidP="00703806">
      <w:r w:rsidRPr="00AD4CF2">
        <w:rPr>
          <w:i/>
          <w:iCs/>
        </w:rPr>
        <w:t>Aesthetics</w:t>
      </w:r>
      <w:r w:rsidRPr="00AD4CF2">
        <w:br/>
      </w:r>
      <w:r w:rsidR="0098185A">
        <w:t xml:space="preserve">The aesthetics is desertic. Sometimes Elvis will find some </w:t>
      </w:r>
      <w:r w:rsidR="0086798B" w:rsidRPr="0086798B">
        <w:t>alien artifacts</w:t>
      </w:r>
      <w:r w:rsidR="0086798B">
        <w:t xml:space="preserve"> art</w:t>
      </w:r>
      <w:r w:rsidR="00E3051E">
        <w:t>i</w:t>
      </w:r>
      <w:r w:rsidR="0086798B">
        <w:t xml:space="preserve">fact that will give a more mysterious and maybe a bit </w:t>
      </w:r>
      <w:r w:rsidR="0086798B" w:rsidRPr="0086798B">
        <w:t>techy</w:t>
      </w:r>
      <w:r w:rsidR="0086798B">
        <w:t>.</w:t>
      </w:r>
    </w:p>
    <w:p w14:paraId="151E13DF" w14:textId="1DD1A937" w:rsidR="00AE0C43" w:rsidRPr="00AD4CF2" w:rsidRDefault="00AE0C43" w:rsidP="00AE0C43">
      <w:r w:rsidRPr="00AD4CF2">
        <w:rPr>
          <w:i/>
          <w:iCs/>
        </w:rPr>
        <w:t>Technology</w:t>
      </w:r>
      <w:r w:rsidRPr="00AD4CF2">
        <w:br/>
      </w:r>
      <w:r w:rsidR="0086798B">
        <w:t>I will be using mostly UNITY as technology.</w:t>
      </w:r>
    </w:p>
    <w:p w14:paraId="1D12DBC0" w14:textId="4DE6F49A" w:rsidR="00AE0C43" w:rsidRPr="00AD4CF2" w:rsidRDefault="00CE0D49" w:rsidP="00703806">
      <w:r w:rsidRPr="00AD4CF2">
        <w:rPr>
          <w:i/>
          <w:iCs/>
        </w:rPr>
        <w:t>Mechanics</w:t>
      </w:r>
      <w:r w:rsidRPr="00AD4CF2">
        <w:rPr>
          <w:i/>
          <w:iCs/>
        </w:rPr>
        <w:br/>
      </w:r>
      <w:r w:rsidR="00532045">
        <w:t>The main character (Elvis) will constantly move forward without user intervention. The user will use arrows or (a,w,d,s) in the keyboard to move Elvis and avoid crash</w:t>
      </w:r>
      <w:r w:rsidR="00E3051E">
        <w:t>ing</w:t>
      </w:r>
      <w:r w:rsidR="00532045">
        <w:t xml:space="preserve"> against obstacles. The game will be increasing difficulty depending on the distance advanced in the game. Some rare objects will randomly appear </w:t>
      </w:r>
      <w:r w:rsidR="00E3051E">
        <w:t>o</w:t>
      </w:r>
      <w:r w:rsidR="00532045">
        <w:t xml:space="preserve">n the map that will give Elvis certain power or abilities for </w:t>
      </w:r>
      <w:r w:rsidR="00E3051E">
        <w:t xml:space="preserve">a </w:t>
      </w:r>
      <w:r w:rsidR="00532045">
        <w:t>certain time.</w:t>
      </w:r>
      <w:r w:rsidR="001708D5">
        <w:t xml:space="preserve"> Possible special objects are “</w:t>
      </w:r>
      <w:r w:rsidR="001708D5" w:rsidRPr="001708D5">
        <w:t>alien space flying magnet</w:t>
      </w:r>
      <w:r w:rsidR="001708D5">
        <w:t xml:space="preserve">”, </w:t>
      </w:r>
      <w:r w:rsidR="0054296F">
        <w:t xml:space="preserve">“Alien gravity </w:t>
      </w:r>
      <w:r w:rsidR="00E23640">
        <w:t>zero”, “Rocking</w:t>
      </w:r>
      <w:r w:rsidR="0054296F">
        <w:t xml:space="preserve"> pills</w:t>
      </w:r>
      <w:r w:rsidR="00E3051E">
        <w:t>.”</w:t>
      </w:r>
    </w:p>
    <w:p w14:paraId="02F0F99E" w14:textId="44730B7A" w:rsidR="00AD4CF2" w:rsidRDefault="00AD4CF2" w:rsidP="00703806">
      <w:r w:rsidRPr="00AD4CF2">
        <w:rPr>
          <w:i/>
          <w:iCs/>
        </w:rPr>
        <w:t>Space</w:t>
      </w:r>
      <w:r w:rsidRPr="00AD4CF2">
        <w:br/>
      </w:r>
      <w:r w:rsidR="005B6DDA">
        <w:t>It is a continuous game that never ends unless you lose it. It is a three-dimensional game, It could be done in a two-dimensional scenery, but I think it would limit a lot the impact of the game due that many visual effects could be lost by the los</w:t>
      </w:r>
      <w:r w:rsidR="00E3051E">
        <w:t>s</w:t>
      </w:r>
      <w:r w:rsidR="005B6DDA">
        <w:t xml:space="preserve"> of the third space. </w:t>
      </w:r>
    </w:p>
    <w:p w14:paraId="09ECF6D4" w14:textId="210639A0" w:rsidR="00AD4CF2" w:rsidRDefault="00AD4CF2" w:rsidP="00AD4CF2">
      <w:r w:rsidRPr="00AD4CF2">
        <w:rPr>
          <w:i/>
          <w:iCs/>
        </w:rPr>
        <w:t>Objects, Attributes, States</w:t>
      </w:r>
      <w:r>
        <w:br/>
      </w:r>
      <w:r w:rsidR="00D07D43">
        <w:t>There are fixed obstacles in different shapes and sizes</w:t>
      </w:r>
      <w:r w:rsidR="00E3051E">
        <w:t>, f</w:t>
      </w:r>
      <w:r w:rsidR="00D07D43">
        <w:t>or example</w:t>
      </w:r>
      <w:r w:rsidR="00E3051E">
        <w:t>,</w:t>
      </w:r>
      <w:r w:rsidR="00D07D43">
        <w:t xml:space="preserve"> trees, rock</w:t>
      </w:r>
      <w:r w:rsidR="00E3051E">
        <w:t>s</w:t>
      </w:r>
      <w:r w:rsidR="00D07D43">
        <w:t>,  logs. These object</w:t>
      </w:r>
      <w:r w:rsidR="00E3051E">
        <w:t>s</w:t>
      </w:r>
      <w:r w:rsidR="00D07D43">
        <w:t xml:space="preserve"> appear in a random</w:t>
      </w:r>
      <w:r w:rsidR="00E3051E">
        <w:t>ly</w:t>
      </w:r>
      <w:r w:rsidR="00D07D43">
        <w:t xml:space="preserve"> selected section of the map. In each random</w:t>
      </w:r>
      <w:r w:rsidR="00E3051E">
        <w:t>ly</w:t>
      </w:r>
      <w:r w:rsidR="00D07D43">
        <w:t xml:space="preserve"> selected section of the map are also coins. These coins are animated to rotate </w:t>
      </w:r>
      <w:r w:rsidR="00E3051E">
        <w:t>o</w:t>
      </w:r>
      <w:r w:rsidR="00D07D43">
        <w:t>n Y</w:t>
      </w:r>
      <w:r w:rsidR="00E3051E">
        <w:t>-</w:t>
      </w:r>
      <w:r w:rsidR="00D07D43">
        <w:t>axis</w:t>
      </w:r>
      <w:r w:rsidR="00E3051E">
        <w:t>,</w:t>
      </w:r>
      <w:r w:rsidR="00D07D43">
        <w:t xml:space="preserve"> and if Elvis goes t</w:t>
      </w:r>
      <w:r w:rsidR="00E3051E">
        <w:t>h</w:t>
      </w:r>
      <w:r w:rsidR="00D07D43">
        <w:t>rough them</w:t>
      </w:r>
      <w:r w:rsidR="00E3051E">
        <w:t>,</w:t>
      </w:r>
      <w:r w:rsidR="00D07D43">
        <w:t xml:space="preserve"> the user earn</w:t>
      </w:r>
      <w:r w:rsidR="00E3051E">
        <w:t>s</w:t>
      </w:r>
      <w:r w:rsidR="00D07D43">
        <w:t xml:space="preserve"> points</w:t>
      </w:r>
      <w:r w:rsidR="00E3051E">
        <w:t>,</w:t>
      </w:r>
      <w:r w:rsidR="00D07D43">
        <w:t xml:space="preserve"> and the coins disappear. There are going to be special that will appear randomly in space and time</w:t>
      </w:r>
      <w:r w:rsidR="000731C8">
        <w:t>. Elvis could go t</w:t>
      </w:r>
      <w:r w:rsidR="00E3051E">
        <w:t>h</w:t>
      </w:r>
      <w:r w:rsidR="000731C8">
        <w:t>rough this special object and earn a special ability. Finally</w:t>
      </w:r>
      <w:r w:rsidR="00E3051E">
        <w:t>,</w:t>
      </w:r>
      <w:r w:rsidR="000731C8">
        <w:t xml:space="preserve"> there are going to be objects that are just decoration</w:t>
      </w:r>
      <w:r w:rsidR="00E3051E">
        <w:t>s—f</w:t>
      </w:r>
      <w:r w:rsidR="000731C8">
        <w:t>or example</w:t>
      </w:r>
      <w:r w:rsidR="00E3051E">
        <w:t>,</w:t>
      </w:r>
      <w:r w:rsidR="000731C8">
        <w:t xml:space="preserve"> plans, grass, etc.</w:t>
      </w:r>
    </w:p>
    <w:p w14:paraId="2718A877" w14:textId="77777777" w:rsidR="00716917" w:rsidRDefault="00716917" w:rsidP="00AD4CF2"/>
    <w:p w14:paraId="7FAA3FB0" w14:textId="10DD060B" w:rsidR="00716917" w:rsidRDefault="00AD4CF2" w:rsidP="00703806">
      <w:r>
        <w:rPr>
          <w:i/>
          <w:iCs/>
        </w:rPr>
        <w:t>Actions</w:t>
      </w:r>
      <w:r>
        <w:br/>
      </w:r>
      <w:r w:rsidR="00716917">
        <w:t xml:space="preserve">Player actions: </w:t>
      </w:r>
      <w:r w:rsidR="00E3051E">
        <w:t>Evils</w:t>
      </w:r>
      <w:r w:rsidR="00716917">
        <w:t xml:space="preserve"> will </w:t>
      </w:r>
      <w:r w:rsidR="00E3051E">
        <w:t xml:space="preserve">be </w:t>
      </w:r>
      <w:r w:rsidR="00716917">
        <w:t>able to move left, right, and jump</w:t>
      </w:r>
      <w:r w:rsidR="000B2DA0">
        <w:t xml:space="preserve"> to avoid obstacles</w:t>
      </w:r>
      <w:r w:rsidR="00716917">
        <w:t>.</w:t>
      </w:r>
    </w:p>
    <w:p w14:paraId="27708173" w14:textId="0A3D9AA8" w:rsidR="00716917" w:rsidRDefault="00716917" w:rsidP="00703806">
      <w:r>
        <w:t xml:space="preserve">If </w:t>
      </w:r>
      <w:r w:rsidR="00E3051E">
        <w:t xml:space="preserve">the </w:t>
      </w:r>
      <w:r>
        <w:t>player goes through a special item:</w:t>
      </w:r>
    </w:p>
    <w:p w14:paraId="2997E337" w14:textId="7684BECF" w:rsidR="000B2DA0" w:rsidRDefault="00716917" w:rsidP="00703806">
      <w:r>
        <w:t>“</w:t>
      </w:r>
      <w:r w:rsidR="000B2DA0" w:rsidRPr="001708D5">
        <w:t>Alien</w:t>
      </w:r>
      <w:r w:rsidRPr="001708D5">
        <w:t xml:space="preserve"> space flying magnet</w:t>
      </w:r>
      <w:r>
        <w:t xml:space="preserve">”: The player will be able to attract </w:t>
      </w:r>
      <w:r w:rsidR="000B2DA0">
        <w:t>coins in certain radio around the player</w:t>
      </w:r>
      <w:r>
        <w:t xml:space="preserve"> </w:t>
      </w:r>
    </w:p>
    <w:p w14:paraId="33ED345F" w14:textId="2DFEF8B4" w:rsidR="000B2DA0" w:rsidRDefault="00716917" w:rsidP="00703806">
      <w:r>
        <w:t>“Alien gravity zero”</w:t>
      </w:r>
      <w:r w:rsidR="000B2DA0">
        <w:t xml:space="preserve">: the player will be able to jump higher and void any obstacle with ease. </w:t>
      </w:r>
    </w:p>
    <w:p w14:paraId="58FCE66E" w14:textId="29968DF7" w:rsidR="00716917" w:rsidRDefault="00716917" w:rsidP="00703806">
      <w:r>
        <w:t>“Rocking pills”</w:t>
      </w:r>
      <w:r w:rsidR="000B2DA0">
        <w:t>:  Evils takes his rocking pills and starts to rock around the map</w:t>
      </w:r>
      <w:r w:rsidR="00E3051E">
        <w:t>,</w:t>
      </w:r>
      <w:r w:rsidR="000B2DA0">
        <w:t xml:space="preserve"> being able to go faster through any object without losing the game</w:t>
      </w:r>
      <w:r w:rsidR="00E3051E">
        <w:t>;</w:t>
      </w:r>
      <w:r w:rsidR="00B46046">
        <w:t xml:space="preserve"> he is drunk when </w:t>
      </w:r>
      <w:r w:rsidR="00E3051E">
        <w:t xml:space="preserve">he </w:t>
      </w:r>
      <w:r w:rsidR="00B46046">
        <w:t>takes pills</w:t>
      </w:r>
      <w:r w:rsidR="00E3051E">
        <w:t>,</w:t>
      </w:r>
      <w:r w:rsidR="00B46046">
        <w:t xml:space="preserve"> by the way</w:t>
      </w:r>
      <w:r w:rsidR="000B2DA0">
        <w:t>.</w:t>
      </w:r>
    </w:p>
    <w:p w14:paraId="68B4A305" w14:textId="77777777" w:rsidR="00B46046" w:rsidRDefault="00DC2C1E" w:rsidP="00703806">
      <w:pPr>
        <w:rPr>
          <w:i/>
          <w:iCs/>
        </w:rPr>
      </w:pPr>
      <w:r>
        <w:rPr>
          <w:i/>
          <w:iCs/>
        </w:rPr>
        <w:t>Goals</w:t>
      </w:r>
    </w:p>
    <w:p w14:paraId="1D70B185" w14:textId="4AE414CB" w:rsidR="00DC2C1E" w:rsidRDefault="00B46046" w:rsidP="00703806">
      <w:r>
        <w:rPr>
          <w:i/>
          <w:iCs/>
        </w:rPr>
        <w:t xml:space="preserve">The main goal of the game is to stay in the game without crashing the longest distance possible. The player could focus on getting the longest distance possible or in coin recollection to earn </w:t>
      </w:r>
      <w:r w:rsidR="00E3051E">
        <w:rPr>
          <w:i/>
          <w:iCs/>
        </w:rPr>
        <w:t>the</w:t>
      </w:r>
      <w:r>
        <w:rPr>
          <w:i/>
          <w:iCs/>
        </w:rPr>
        <w:t xml:space="preserve"> most points possibl</w:t>
      </w:r>
      <w:r w:rsidR="00E3051E">
        <w:rPr>
          <w:i/>
          <w:iCs/>
        </w:rPr>
        <w:t xml:space="preserve">e. For </w:t>
      </w:r>
      <w:r w:rsidR="00234A43">
        <w:rPr>
          <w:i/>
          <w:iCs/>
        </w:rPr>
        <w:t>the moment</w:t>
      </w:r>
      <w:r w:rsidR="00E3051E">
        <w:rPr>
          <w:i/>
          <w:iCs/>
        </w:rPr>
        <w:t>-to-</w:t>
      </w:r>
      <w:r w:rsidR="00234A43">
        <w:rPr>
          <w:i/>
          <w:iCs/>
        </w:rPr>
        <w:t>moment objective</w:t>
      </w:r>
      <w:r w:rsidR="00E3051E">
        <w:rPr>
          <w:i/>
          <w:iCs/>
        </w:rPr>
        <w:t xml:space="preserve">, it would be </w:t>
      </w:r>
      <w:r w:rsidR="00234A43">
        <w:rPr>
          <w:i/>
          <w:iCs/>
        </w:rPr>
        <w:t>to move Elvis in a way that he does not hit any object that could end the game</w:t>
      </w:r>
      <w:r w:rsidR="00E3051E">
        <w:rPr>
          <w:i/>
          <w:iCs/>
        </w:rPr>
        <w:t xml:space="preserve"> and take the most advantage possible from especial objects</w:t>
      </w:r>
      <w:r w:rsidR="00234A43">
        <w:rPr>
          <w:i/>
          <w:iCs/>
        </w:rPr>
        <w:t>.</w:t>
      </w:r>
    </w:p>
    <w:p w14:paraId="2E87AE19" w14:textId="7E08F4AC" w:rsidR="00DC2C1E" w:rsidRDefault="00DC2C1E" w:rsidP="00703806">
      <w:r>
        <w:rPr>
          <w:i/>
          <w:iCs/>
        </w:rPr>
        <w:t>Skills</w:t>
      </w:r>
      <w:r>
        <w:br/>
      </w:r>
      <w:r w:rsidR="00234A43">
        <w:t>The user will need to have good timing and reflects skills. Also</w:t>
      </w:r>
      <w:r w:rsidR="00E3051E">
        <w:t>,</w:t>
      </w:r>
      <w:r w:rsidR="00234A43">
        <w:t xml:space="preserve"> mentally the user should be able to focus enough in the game so </w:t>
      </w:r>
      <w:r w:rsidR="00E3051E">
        <w:t>they do</w:t>
      </w:r>
      <w:r w:rsidR="00234A43">
        <w:t xml:space="preserve"> no</w:t>
      </w:r>
      <w:r w:rsidR="00E3051E">
        <w:t>t</w:t>
      </w:r>
      <w:r w:rsidR="00234A43">
        <w:t xml:space="preserve"> hit any object that can end the game and instead hit or take the object that can give an advantage in the game.</w:t>
      </w:r>
    </w:p>
    <w:p w14:paraId="68B27E3C" w14:textId="646BD834" w:rsidR="00DC2C1E" w:rsidRDefault="00DC2C1E" w:rsidP="00703806">
      <w:r>
        <w:rPr>
          <w:i/>
          <w:iCs/>
        </w:rPr>
        <w:t>Chance</w:t>
      </w:r>
      <w:r>
        <w:br/>
      </w:r>
      <w:r w:rsidR="00234A43">
        <w:t>The</w:t>
      </w:r>
      <w:r w:rsidR="002F2F31">
        <w:t xml:space="preserve"> action that most depends on chance is the special object</w:t>
      </w:r>
      <w:r w:rsidR="00E3051E">
        <w:t xml:space="preserve"> d</w:t>
      </w:r>
      <w:r w:rsidR="002F2F31">
        <w:t>epending on the special object obtained and the ability of the user to optimize it</w:t>
      </w:r>
      <w:r w:rsidR="00E3051E">
        <w:t>s</w:t>
      </w:r>
      <w:r w:rsidR="002F2F31">
        <w:t xml:space="preserve"> use. Also</w:t>
      </w:r>
      <w:r w:rsidR="00E3051E">
        <w:t>,</w:t>
      </w:r>
      <w:r w:rsidR="002F2F31">
        <w:t xml:space="preserve"> </w:t>
      </w:r>
      <w:r w:rsidR="00E3051E">
        <w:t xml:space="preserve">the </w:t>
      </w:r>
      <w:r w:rsidR="002F2F31">
        <w:t xml:space="preserve">jumping object has some chance on it. The jumping action has </w:t>
      </w:r>
      <w:r w:rsidR="00E3051E">
        <w:t xml:space="preserve">a </w:t>
      </w:r>
      <w:r w:rsidR="002F2F31">
        <w:t>certain range where the jump can be consider</w:t>
      </w:r>
      <w:r w:rsidR="00E3051E">
        <w:t>ed</w:t>
      </w:r>
      <w:r w:rsidR="002F2F31">
        <w:t xml:space="preserve"> successful or failed</w:t>
      </w:r>
      <w:r w:rsidR="00E3051E">
        <w:t>. I</w:t>
      </w:r>
      <w:r w:rsidR="002F2F31">
        <w:t xml:space="preserve">f the user takes the jump </w:t>
      </w:r>
      <w:r w:rsidR="00E3051E">
        <w:t>at</w:t>
      </w:r>
      <w:r w:rsidR="002F2F31">
        <w:t xml:space="preserve"> </w:t>
      </w:r>
      <w:r w:rsidR="00E3051E">
        <w:t>the</w:t>
      </w:r>
      <w:r w:rsidR="002F2F31">
        <w:t xml:space="preserve"> wrong point</w:t>
      </w:r>
      <w:r w:rsidR="00E3051E">
        <w:t>,</w:t>
      </w:r>
      <w:r w:rsidR="002F2F31">
        <w:t xml:space="preserve"> it would mean a los</w:t>
      </w:r>
      <w:r w:rsidR="00E3051E">
        <w:t>s</w:t>
      </w:r>
      <w:r w:rsidR="002F2F31">
        <w:t>.</w:t>
      </w:r>
    </w:p>
    <w:p w14:paraId="1585A20E" w14:textId="021504A1" w:rsidR="00DC2C1E" w:rsidRDefault="00DC2C1E" w:rsidP="00703806">
      <w:r>
        <w:rPr>
          <w:i/>
          <w:iCs/>
        </w:rPr>
        <w:t>Balance</w:t>
      </w:r>
      <w:r>
        <w:rPr>
          <w:i/>
          <w:iCs/>
        </w:rPr>
        <w:br/>
      </w:r>
      <w:r w:rsidR="002F2F31">
        <w:t xml:space="preserve">I think the game will balance by </w:t>
      </w:r>
      <w:r w:rsidR="00CC754B">
        <w:t>itself</w:t>
      </w:r>
      <w:r w:rsidR="002F2F31">
        <w:t xml:space="preserve"> </w:t>
      </w:r>
      <w:r w:rsidR="00E71CF2">
        <w:t xml:space="preserve">with the increase of difficulty by distance and </w:t>
      </w:r>
      <w:r w:rsidR="002F2F31">
        <w:t xml:space="preserve">with the basic features used. It will be </w:t>
      </w:r>
      <w:r w:rsidR="00CC754B">
        <w:t>challenging</w:t>
      </w:r>
      <w:r w:rsidR="002F2F31">
        <w:t xml:space="preserve"> enough to be fun but not that hard to be </w:t>
      </w:r>
      <w:r w:rsidR="00CC754B">
        <w:t>tedious.</w:t>
      </w:r>
      <w:r w:rsidR="002F2F31">
        <w:t xml:space="preserve"> </w:t>
      </w:r>
    </w:p>
    <w:p w14:paraId="6F6B24CB" w14:textId="75EF47FD" w:rsidR="008274B2" w:rsidRDefault="008274B2" w:rsidP="00703806">
      <w:r>
        <w:rPr>
          <w:i/>
          <w:iCs/>
        </w:rPr>
        <w:t>Elemental Cohesion</w:t>
      </w:r>
      <w:r>
        <w:br/>
        <w:t>How do the story, aesthetics, and mechanics work to enhance each other and the core experience of the game?</w:t>
      </w:r>
    </w:p>
    <w:p w14:paraId="5E71C162" w14:textId="45861C4F" w:rsidR="008274B2" w:rsidRDefault="008274B2" w:rsidP="00703806">
      <w:r>
        <w:rPr>
          <w:i/>
          <w:iCs/>
        </w:rPr>
        <w:t>Timeline (Complete after Risk Assessment)</w:t>
      </w:r>
      <w:r>
        <w:rPr>
          <w:i/>
          <w:iCs/>
        </w:rPr>
        <w:br/>
      </w:r>
      <w:r>
        <w:t>Give a basic timeline of how you plan to schedule development of your prototype. Include milestones like “Completion of grappling mechanic” and “Development of enemy AI” and “Playtesting grappling values.”</w:t>
      </w:r>
    </w:p>
    <w:p w14:paraId="5D7B7876" w14:textId="36A83375" w:rsidR="008274B2" w:rsidRDefault="008274B2" w:rsidP="00703806">
      <w:r>
        <w:rPr>
          <w:i/>
          <w:iCs/>
        </w:rPr>
        <w:t>Playtesting</w:t>
      </w:r>
      <w:r>
        <w:t xml:space="preserve"> </w:t>
      </w:r>
      <w:r w:rsidRPr="008274B2">
        <w:rPr>
          <w:i/>
          <w:iCs/>
        </w:rPr>
        <w:t>(Complete After Prototype Development</w:t>
      </w:r>
      <w:r>
        <w:rPr>
          <w:i/>
          <w:iCs/>
        </w:rPr>
        <w:br/>
      </w:r>
      <w:r>
        <w:t>What do others think of your game? Elicit explicit feedback on how the mechanics feel and what changes they would like to see.</w:t>
      </w:r>
    </w:p>
    <w:p w14:paraId="6065CBEB" w14:textId="42226728" w:rsidR="00DC1161" w:rsidRPr="00DC1161" w:rsidRDefault="00DC1161" w:rsidP="00703806">
      <w:r>
        <w:rPr>
          <w:i/>
          <w:iCs/>
        </w:rPr>
        <w:t>Assets (Before Turning In Final Prototype)</w:t>
      </w:r>
      <w:r>
        <w:br/>
        <w:t>What, if any, store-bought or found assets did you use? We want to give credit where credit is due.</w:t>
      </w:r>
    </w:p>
    <w:sectPr w:rsidR="00DC1161" w:rsidRPr="00DC116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204386"/>
    <w:multiLevelType w:val="hybridMultilevel"/>
    <w:tmpl w:val="70446A8A"/>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0MzSzBDIsLMwtLJV0lIJTi4sz8/NACgxrAVqJ7/IsAAAA"/>
  </w:docVars>
  <w:rsids>
    <w:rsidRoot w:val="00703806"/>
    <w:rsid w:val="00020BDA"/>
    <w:rsid w:val="000731C8"/>
    <w:rsid w:val="000B2DA0"/>
    <w:rsid w:val="000F5421"/>
    <w:rsid w:val="001708D5"/>
    <w:rsid w:val="00234A43"/>
    <w:rsid w:val="002F2F31"/>
    <w:rsid w:val="00532045"/>
    <w:rsid w:val="0054296F"/>
    <w:rsid w:val="005B6DDA"/>
    <w:rsid w:val="005D305B"/>
    <w:rsid w:val="00703806"/>
    <w:rsid w:val="00716917"/>
    <w:rsid w:val="007D2D32"/>
    <w:rsid w:val="008274B2"/>
    <w:rsid w:val="0086798B"/>
    <w:rsid w:val="008D63E4"/>
    <w:rsid w:val="008D70DB"/>
    <w:rsid w:val="009211E6"/>
    <w:rsid w:val="0098185A"/>
    <w:rsid w:val="00AD4CF2"/>
    <w:rsid w:val="00AE0C43"/>
    <w:rsid w:val="00B46046"/>
    <w:rsid w:val="00CB79AB"/>
    <w:rsid w:val="00CC754B"/>
    <w:rsid w:val="00CE0D49"/>
    <w:rsid w:val="00D07D43"/>
    <w:rsid w:val="00DC1161"/>
    <w:rsid w:val="00DC2C1E"/>
    <w:rsid w:val="00DF2217"/>
    <w:rsid w:val="00E23640"/>
    <w:rsid w:val="00E3051E"/>
    <w:rsid w:val="00E71CF2"/>
    <w:rsid w:val="00EB353D"/>
    <w:rsid w:val="00F337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66A2E5"/>
  <w15:chartTrackingRefBased/>
  <w15:docId w15:val="{536C7C9A-0A9D-4187-B9DC-88FBCFFC6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E0C4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93D23C-4450-4801-B372-B02A4C27B4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Pages>
  <Words>744</Words>
  <Characters>4244</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W Woodworth</dc:creator>
  <cp:keywords/>
  <dc:description/>
  <cp:lastModifiedBy>roberto salazar rodriguez</cp:lastModifiedBy>
  <cp:revision>5</cp:revision>
  <dcterms:created xsi:type="dcterms:W3CDTF">2021-11-23T17:18:00Z</dcterms:created>
  <dcterms:modified xsi:type="dcterms:W3CDTF">2021-11-23T17:30:00Z</dcterms:modified>
</cp:coreProperties>
</file>